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"/>
        <w:tblW w:w="28871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  <w:gridCol w:w="3253"/>
        <w:gridCol w:w="3253"/>
        <w:gridCol w:w="3253"/>
        <w:gridCol w:w="3253"/>
      </w:tblGrid>
      <w:tr w:rsidR="00FC5C48" w14:paraId="1DA79426" w14:textId="77777777" w:rsidTr="00746626">
        <w:trPr>
          <w:gridAfter w:val="4"/>
          <w:wAfter w:w="13012" w:type="dxa"/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746626">
        <w:trPr>
          <w:gridAfter w:val="4"/>
          <w:wAfter w:w="13012" w:type="dxa"/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7BF10593" w:rsidR="00FC5C48" w:rsidRDefault="00EF7F35" w:rsidP="009F776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FF5C2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</w:t>
            </w:r>
            <w:r w:rsidR="00D05876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7</w:t>
            </w:r>
            <w:r w:rsidR="00967D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1</w:t>
            </w:r>
            <w:r w:rsidR="00BD206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.-</w:t>
            </w:r>
            <w:r w:rsidR="00D05876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1.12</w:t>
            </w:r>
            <w:r w:rsidR="006571A4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BD206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023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746626">
        <w:trPr>
          <w:gridAfter w:val="4"/>
          <w:wAfter w:w="13012" w:type="dxa"/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746626">
        <w:trPr>
          <w:gridAfter w:val="4"/>
          <w:wAfter w:w="13012" w:type="dxa"/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D05876" w:rsidRPr="00F55363" w14:paraId="14510DE5" w14:textId="77777777" w:rsidTr="00746626">
        <w:trPr>
          <w:gridAfter w:val="4"/>
          <w:wAfter w:w="13012" w:type="dxa"/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D05876" w:rsidRPr="008D08FD" w:rsidRDefault="00D05876" w:rsidP="00D0587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D05876" w:rsidRPr="008D08FD" w:rsidRDefault="00D05876" w:rsidP="00D05876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13B5A65D" w:rsidR="00D05876" w:rsidRPr="00D05876" w:rsidRDefault="00D05876" w:rsidP="00D05876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 xml:space="preserve">ČOKO ZDRAVE </w:t>
            </w:r>
            <w:proofErr w:type="gramStart"/>
            <w:r w:rsidRPr="00D05876">
              <w:rPr>
                <w:rFonts w:asciiTheme="majorHAnsi" w:eastAsia="Segoe UI" w:hAnsiTheme="majorHAnsi" w:cstheme="majorHAnsi"/>
                <w:color w:val="495057"/>
              </w:rPr>
              <w:t>KUGLICE ,</w:t>
            </w:r>
            <w:proofErr w:type="gramEnd"/>
            <w:r w:rsidRPr="00D05876">
              <w:rPr>
                <w:rFonts w:asciiTheme="majorHAnsi" w:eastAsia="Segoe UI" w:hAnsiTheme="majorHAnsi" w:cstheme="majorHAnsi"/>
                <w:color w:val="495057"/>
              </w:rPr>
              <w:t xml:space="preserve">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3ABC0558" w:rsidR="00D05876" w:rsidRPr="00D05876" w:rsidRDefault="00D05876" w:rsidP="00D058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>59.5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5A25C65A" w:rsidR="00D05876" w:rsidRPr="00D05876" w:rsidRDefault="00D05876" w:rsidP="00D05876">
            <w:pPr>
              <w:spacing w:line="240" w:lineRule="auto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>11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76374C2D" w:rsidR="00D05876" w:rsidRPr="00D05876" w:rsidRDefault="00D05876" w:rsidP="00D05876">
            <w:pPr>
              <w:spacing w:line="240" w:lineRule="auto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>8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42724040" w:rsidR="00D05876" w:rsidRPr="00D05876" w:rsidRDefault="00D05876" w:rsidP="00D05876">
            <w:pPr>
              <w:spacing w:line="240" w:lineRule="auto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>361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3417B24A" w:rsidR="00D05876" w:rsidRPr="00D05876" w:rsidRDefault="00D05876" w:rsidP="00D05876">
            <w:pPr>
              <w:spacing w:line="240" w:lineRule="auto"/>
              <w:rPr>
                <w:rFonts w:asciiTheme="majorHAnsi" w:eastAsia="Calibri" w:hAnsiTheme="majorHAnsi" w:cstheme="majorHAnsi"/>
                <w:sz w:val="18"/>
                <w:szCs w:val="18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 xml:space="preserve">Gluten(S), </w:t>
            </w:r>
            <w:proofErr w:type="spellStart"/>
            <w:r w:rsidRPr="00D05876">
              <w:rPr>
                <w:rFonts w:asciiTheme="majorHAnsi" w:eastAsia="Segoe UI" w:hAnsiTheme="majorHAnsi" w:cstheme="majorHAnsi"/>
                <w:color w:val="495057"/>
              </w:rPr>
              <w:t>Kikiriki</w:t>
            </w:r>
            <w:proofErr w:type="spellEnd"/>
            <w:r w:rsidRPr="00D05876">
              <w:rPr>
                <w:rFonts w:asciiTheme="majorHAnsi" w:eastAsia="Segoe UI" w:hAnsiTheme="majorHAnsi" w:cstheme="majorHAnsi"/>
                <w:color w:val="495057"/>
              </w:rPr>
              <w:t xml:space="preserve">(T), Soja(S), </w:t>
            </w:r>
            <w:proofErr w:type="spellStart"/>
            <w:r w:rsidRPr="00D05876">
              <w:rPr>
                <w:rFonts w:asciiTheme="majorHAnsi" w:eastAsia="Segoe UI" w:hAnsiTheme="majorHAnsi" w:cstheme="majorHAnsi"/>
                <w:color w:val="495057"/>
              </w:rPr>
              <w:t>Mlijeko</w:t>
            </w:r>
            <w:proofErr w:type="spellEnd"/>
            <w:r w:rsidRPr="00D05876">
              <w:rPr>
                <w:rFonts w:asciiTheme="majorHAnsi" w:eastAsia="Segoe UI" w:hAnsiTheme="majorHAnsi" w:cstheme="majorHAnsi"/>
                <w:color w:val="495057"/>
              </w:rPr>
              <w:t xml:space="preserve">(S), </w:t>
            </w:r>
            <w:proofErr w:type="spellStart"/>
            <w:r w:rsidRPr="00D05876">
              <w:rPr>
                <w:rFonts w:asciiTheme="majorHAnsi" w:eastAsia="Segoe UI" w:hAnsiTheme="majorHAnsi" w:cstheme="majorHAnsi"/>
                <w:color w:val="495057"/>
              </w:rPr>
              <w:t>Laktoza</w:t>
            </w:r>
            <w:proofErr w:type="spellEnd"/>
            <w:r w:rsidRPr="00D05876">
              <w:rPr>
                <w:rFonts w:asciiTheme="majorHAnsi" w:eastAsia="Segoe UI" w:hAnsiTheme="majorHAnsi" w:cstheme="majorHAnsi"/>
                <w:color w:val="495057"/>
              </w:rPr>
              <w:t>(S)</w:t>
            </w:r>
          </w:p>
        </w:tc>
      </w:tr>
      <w:tr w:rsidR="00D05876" w:rsidRPr="00F55363" w14:paraId="7C873AB7" w14:textId="77777777" w:rsidTr="00746626">
        <w:trPr>
          <w:gridAfter w:val="4"/>
          <w:wAfter w:w="13012" w:type="dxa"/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D05876" w:rsidRPr="008D08FD" w:rsidRDefault="00D05876" w:rsidP="00D0587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D05876" w:rsidRPr="008D08FD" w:rsidRDefault="00D05876" w:rsidP="00D05876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0E5C1228" w:rsidR="00D05876" w:rsidRPr="00D05876" w:rsidRDefault="00D05876" w:rsidP="00D05876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 xml:space="preserve">ČOKO ZDRAVE </w:t>
            </w:r>
            <w:proofErr w:type="gramStart"/>
            <w:r w:rsidRPr="00D05876">
              <w:rPr>
                <w:rFonts w:asciiTheme="majorHAnsi" w:eastAsia="Segoe UI" w:hAnsiTheme="majorHAnsi" w:cstheme="majorHAnsi"/>
                <w:color w:val="495057"/>
              </w:rPr>
              <w:t>KUGLICE ,</w:t>
            </w:r>
            <w:proofErr w:type="gramEnd"/>
            <w:r w:rsidRPr="00D05876">
              <w:rPr>
                <w:rFonts w:asciiTheme="majorHAnsi" w:eastAsia="Segoe UI" w:hAnsiTheme="majorHAnsi" w:cstheme="majorHAnsi"/>
                <w:color w:val="495057"/>
              </w:rPr>
              <w:t xml:space="preserve">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7D314C90" w:rsidR="00D05876" w:rsidRPr="00D05876" w:rsidRDefault="00D05876" w:rsidP="00D0587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>59.5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67533951" w:rsidR="00D05876" w:rsidRPr="00D05876" w:rsidRDefault="00D05876" w:rsidP="00D05876">
            <w:pPr>
              <w:spacing w:line="240" w:lineRule="auto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>11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7ECACA8A" w:rsidR="00D05876" w:rsidRPr="00D05876" w:rsidRDefault="00D05876" w:rsidP="00D05876">
            <w:pPr>
              <w:spacing w:line="240" w:lineRule="auto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>8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44C90279" w:rsidR="00D05876" w:rsidRPr="00D05876" w:rsidRDefault="00D05876" w:rsidP="00D05876">
            <w:pPr>
              <w:spacing w:line="240" w:lineRule="auto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>361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D05876" w:rsidRPr="00D05876" w:rsidRDefault="00D05876" w:rsidP="00D05876">
            <w:pPr>
              <w:spacing w:line="240" w:lineRule="auto"/>
              <w:rPr>
                <w:rFonts w:asciiTheme="majorHAnsi" w:eastAsia="Calibri" w:hAnsiTheme="majorHAnsi" w:cstheme="majorHAnsi"/>
                <w:sz w:val="18"/>
                <w:szCs w:val="18"/>
              </w:rPr>
            </w:pPr>
          </w:p>
        </w:tc>
      </w:tr>
      <w:bookmarkEnd w:id="0"/>
      <w:tr w:rsidR="00D05876" w:rsidRPr="00F55363" w14:paraId="56111CC0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D05876" w:rsidRPr="008D08FD" w:rsidRDefault="00D05876" w:rsidP="00D0587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D05876" w:rsidRPr="008D08FD" w:rsidRDefault="00D05876" w:rsidP="00D05876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569AF97C" w:rsidR="00D05876" w:rsidRPr="00D05876" w:rsidRDefault="00D05876" w:rsidP="00D05876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 xml:space="preserve">GULAŠ OD SVINJETINE SA </w:t>
            </w:r>
            <w:proofErr w:type="gramStart"/>
            <w:r w:rsidRPr="00D05876">
              <w:rPr>
                <w:rFonts w:asciiTheme="majorHAnsi" w:eastAsia="Segoe UI" w:hAnsiTheme="majorHAnsi" w:cstheme="majorHAnsi"/>
                <w:color w:val="495057"/>
              </w:rPr>
              <w:t>PALENTOM ,</w:t>
            </w:r>
            <w:proofErr w:type="gramEnd"/>
            <w:r w:rsidRPr="00D05876">
              <w:rPr>
                <w:rFonts w:asciiTheme="majorHAnsi" w:eastAsia="Segoe UI" w:hAnsiTheme="majorHAnsi" w:cstheme="majorHAnsi"/>
                <w:color w:val="495057"/>
              </w:rPr>
              <w:t xml:space="preserve"> POLA BANAN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1261EDDB" w:rsidR="00D05876" w:rsidRPr="00D05876" w:rsidRDefault="00D05876" w:rsidP="00D05876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>50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51EE9BF0" w:rsidR="00D05876" w:rsidRPr="00D05876" w:rsidRDefault="00D05876" w:rsidP="00D05876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>13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49E11490" w:rsidR="00D05876" w:rsidRPr="00D05876" w:rsidRDefault="00D05876" w:rsidP="00D05876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>11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5ADEB200" w:rsidR="00D05876" w:rsidRPr="00D05876" w:rsidRDefault="00D05876" w:rsidP="00D05876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>351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2C5F941A" w:rsidR="00D05876" w:rsidRPr="00D05876" w:rsidRDefault="00D05876" w:rsidP="00D05876">
            <w:pPr>
              <w:spacing w:line="240" w:lineRule="auto"/>
              <w:rPr>
                <w:rFonts w:asciiTheme="majorHAnsi" w:eastAsia="Calibri" w:hAnsiTheme="majorHAnsi" w:cstheme="majorHAnsi"/>
                <w:sz w:val="18"/>
                <w:szCs w:val="18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 xml:space="preserve">Gluten(T), </w:t>
            </w:r>
            <w:proofErr w:type="spellStart"/>
            <w:r w:rsidRPr="00D05876">
              <w:rPr>
                <w:rFonts w:asciiTheme="majorHAnsi" w:eastAsia="Segoe UI" w:hAnsiTheme="majorHAnsi" w:cstheme="majorHAnsi"/>
                <w:color w:val="495057"/>
              </w:rPr>
              <w:t>Celer</w:t>
            </w:r>
            <w:proofErr w:type="spellEnd"/>
            <w:r w:rsidRPr="00D05876">
              <w:rPr>
                <w:rFonts w:asciiTheme="majorHAnsi" w:eastAsia="Segoe UI" w:hAnsiTheme="majorHAnsi" w:cstheme="majorHAnsi"/>
                <w:color w:val="495057"/>
              </w:rPr>
              <w:t>(T), Gluten(T)</w:t>
            </w:r>
          </w:p>
        </w:tc>
      </w:tr>
      <w:tr w:rsidR="00D05876" w:rsidRPr="00F55363" w14:paraId="2CCFABE4" w14:textId="082C2B8C" w:rsidTr="00746626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D05876" w:rsidRPr="008D08FD" w:rsidRDefault="00D05876" w:rsidP="00D0587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D05876" w:rsidRPr="008D08FD" w:rsidRDefault="00D05876" w:rsidP="00D05876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2CA14742" w:rsidR="00D05876" w:rsidRPr="00D05876" w:rsidRDefault="00D05876" w:rsidP="00D05876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 xml:space="preserve">GULAŠ OD SVINJETINE SA </w:t>
            </w:r>
            <w:proofErr w:type="gramStart"/>
            <w:r w:rsidRPr="00D05876">
              <w:rPr>
                <w:rFonts w:asciiTheme="majorHAnsi" w:eastAsia="Segoe UI" w:hAnsiTheme="majorHAnsi" w:cstheme="majorHAnsi"/>
                <w:color w:val="495057"/>
              </w:rPr>
              <w:t>PALENTOM ,</w:t>
            </w:r>
            <w:proofErr w:type="gramEnd"/>
            <w:r w:rsidRPr="00D05876">
              <w:rPr>
                <w:rFonts w:asciiTheme="majorHAnsi" w:eastAsia="Segoe UI" w:hAnsiTheme="majorHAnsi" w:cstheme="majorHAnsi"/>
                <w:color w:val="495057"/>
              </w:rPr>
              <w:t xml:space="preserve"> POLA BANAN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42376959" w:rsidR="00D05876" w:rsidRPr="00D05876" w:rsidRDefault="00D05876" w:rsidP="00D05876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>50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62D141EA" w:rsidR="00D05876" w:rsidRPr="00D05876" w:rsidRDefault="00D05876" w:rsidP="00D05876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>13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10DA8BE5" w:rsidR="00D05876" w:rsidRPr="00D05876" w:rsidRDefault="00D05876" w:rsidP="00D05876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>11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2B359A86" w:rsidR="00D05876" w:rsidRPr="00D05876" w:rsidRDefault="00D05876" w:rsidP="00D05876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>351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D05876" w:rsidRPr="00D05876" w:rsidRDefault="00D05876" w:rsidP="00D05876">
            <w:pPr>
              <w:spacing w:line="240" w:lineRule="auto"/>
              <w:rPr>
                <w:rFonts w:asciiTheme="majorHAnsi" w:eastAsia="Calibri" w:hAnsiTheme="majorHAnsi" w:cstheme="majorHAnsi"/>
                <w:sz w:val="18"/>
                <w:szCs w:val="18"/>
              </w:rPr>
            </w:pPr>
          </w:p>
        </w:tc>
        <w:tc>
          <w:tcPr>
            <w:tcW w:w="3253" w:type="dxa"/>
            <w:vAlign w:val="center"/>
          </w:tcPr>
          <w:p w14:paraId="218F5A86" w14:textId="77777777" w:rsidR="00D05876" w:rsidRPr="00F55363" w:rsidRDefault="00D05876" w:rsidP="00D05876"/>
        </w:tc>
        <w:tc>
          <w:tcPr>
            <w:tcW w:w="3253" w:type="dxa"/>
            <w:vAlign w:val="center"/>
          </w:tcPr>
          <w:p w14:paraId="13909728" w14:textId="77777777" w:rsidR="00D05876" w:rsidRPr="00F55363" w:rsidRDefault="00D05876" w:rsidP="00D05876"/>
        </w:tc>
        <w:tc>
          <w:tcPr>
            <w:tcW w:w="3253" w:type="dxa"/>
            <w:vAlign w:val="center"/>
          </w:tcPr>
          <w:p w14:paraId="2D039028" w14:textId="77777777" w:rsidR="00D05876" w:rsidRPr="00F55363" w:rsidRDefault="00D05876" w:rsidP="00D05876"/>
        </w:tc>
        <w:tc>
          <w:tcPr>
            <w:tcW w:w="3253" w:type="dxa"/>
            <w:vAlign w:val="center"/>
          </w:tcPr>
          <w:p w14:paraId="7CBE11F7" w14:textId="77777777" w:rsidR="00D05876" w:rsidRPr="00F55363" w:rsidRDefault="00D05876" w:rsidP="00D05876"/>
        </w:tc>
      </w:tr>
      <w:tr w:rsidR="00D05876" w:rsidRPr="00F55363" w14:paraId="7395E737" w14:textId="77777777" w:rsidTr="00FD79DF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D05876" w:rsidRPr="008D08FD" w:rsidRDefault="00D05876" w:rsidP="00D0587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D05876" w:rsidRPr="00727AE1" w:rsidRDefault="00D05876" w:rsidP="00D05876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44ADD204" w:rsidR="00D05876" w:rsidRPr="00D05876" w:rsidRDefault="00D05876" w:rsidP="00D05876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 xml:space="preserve">PEČENI PILEĆI BATAK, ZABATAK S </w:t>
            </w:r>
            <w:proofErr w:type="gramStart"/>
            <w:r w:rsidRPr="00D05876">
              <w:rPr>
                <w:rFonts w:asciiTheme="majorHAnsi" w:eastAsia="Segoe UI" w:hAnsiTheme="majorHAnsi" w:cstheme="majorHAnsi"/>
                <w:color w:val="495057"/>
              </w:rPr>
              <w:t>MLINCIMA ,</w:t>
            </w:r>
            <w:proofErr w:type="gramEnd"/>
            <w:r w:rsidRPr="00D05876">
              <w:rPr>
                <w:rFonts w:asciiTheme="majorHAnsi" w:eastAsia="Segoe UI" w:hAnsiTheme="majorHAnsi" w:cstheme="majorHAnsi"/>
                <w:color w:val="495057"/>
              </w:rPr>
              <w:t xml:space="preserve">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5B5EBE57" w:rsidR="00D05876" w:rsidRPr="00D05876" w:rsidRDefault="00D05876" w:rsidP="00D05876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>4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5CB8F61B" w:rsidR="00D05876" w:rsidRPr="00D05876" w:rsidRDefault="00D05876" w:rsidP="00D05876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>18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3EC6563B" w:rsidR="00D05876" w:rsidRPr="00D05876" w:rsidRDefault="00D05876" w:rsidP="00D05876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>13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59E6E8E7" w:rsidR="00D05876" w:rsidRPr="00D05876" w:rsidRDefault="00D05876" w:rsidP="00D05876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>390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0A81CD19" w:rsidR="00D05876" w:rsidRPr="00D05876" w:rsidRDefault="00D05876" w:rsidP="00D05876">
            <w:pPr>
              <w:spacing w:line="240" w:lineRule="auto"/>
              <w:rPr>
                <w:rFonts w:asciiTheme="majorHAnsi" w:eastAsia="Calibri" w:hAnsiTheme="majorHAnsi" w:cstheme="majorHAnsi"/>
                <w:sz w:val="18"/>
                <w:szCs w:val="18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>Gluten(S), Jaja(S)</w:t>
            </w:r>
          </w:p>
        </w:tc>
      </w:tr>
      <w:tr w:rsidR="00D05876" w:rsidRPr="00F55363" w14:paraId="6A22E7D1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D05876" w:rsidRPr="008D08FD" w:rsidRDefault="00D05876" w:rsidP="00D0587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D05876" w:rsidRPr="00727AE1" w:rsidRDefault="00D05876" w:rsidP="00D05876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2E93B198" w:rsidR="00D05876" w:rsidRPr="00D05876" w:rsidRDefault="00D05876" w:rsidP="00D05876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 xml:space="preserve">PEČENI PILEĆI BATAK, ZABATAK S </w:t>
            </w:r>
            <w:proofErr w:type="gramStart"/>
            <w:r w:rsidRPr="00D05876">
              <w:rPr>
                <w:rFonts w:asciiTheme="majorHAnsi" w:eastAsia="Segoe UI" w:hAnsiTheme="majorHAnsi" w:cstheme="majorHAnsi"/>
                <w:color w:val="495057"/>
              </w:rPr>
              <w:t>MLINCIMA ,</w:t>
            </w:r>
            <w:proofErr w:type="gramEnd"/>
            <w:r w:rsidRPr="00D05876">
              <w:rPr>
                <w:rFonts w:asciiTheme="majorHAnsi" w:eastAsia="Segoe UI" w:hAnsiTheme="majorHAnsi" w:cstheme="majorHAnsi"/>
                <w:color w:val="495057"/>
              </w:rPr>
              <w:t xml:space="preserve">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7310D494" w:rsidR="00D05876" w:rsidRPr="00D05876" w:rsidRDefault="00D05876" w:rsidP="00D05876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>4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67B83317" w:rsidR="00D05876" w:rsidRPr="00D05876" w:rsidRDefault="00D05876" w:rsidP="00D05876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>18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208CE6FA" w:rsidR="00D05876" w:rsidRPr="00D05876" w:rsidRDefault="00D05876" w:rsidP="00D05876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>13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5885D4B1" w:rsidR="00D05876" w:rsidRPr="00D05876" w:rsidRDefault="00D05876" w:rsidP="00D05876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>390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D05876" w:rsidRPr="00D05876" w:rsidRDefault="00D05876" w:rsidP="00D05876">
            <w:pPr>
              <w:spacing w:line="240" w:lineRule="auto"/>
              <w:rPr>
                <w:rFonts w:asciiTheme="majorHAnsi" w:eastAsia="Calibri" w:hAnsiTheme="majorHAnsi" w:cstheme="majorHAnsi"/>
                <w:sz w:val="18"/>
                <w:szCs w:val="18"/>
              </w:rPr>
            </w:pPr>
          </w:p>
        </w:tc>
      </w:tr>
      <w:tr w:rsidR="00D05876" w:rsidRPr="00F55363" w14:paraId="0DF2B284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D05876" w:rsidRPr="00DB4E9F" w:rsidRDefault="00D05876" w:rsidP="00D05876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D05876" w:rsidRPr="00DB4E9F" w:rsidRDefault="00D05876" w:rsidP="00D05876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001D1B6C" w:rsidR="00D05876" w:rsidRPr="00D05876" w:rsidRDefault="00D05876" w:rsidP="00D05876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 xml:space="preserve">VARIVO OD GRAHA SA SLANINOM  , ŠKOLSKI KRUH 1 ŠNITA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77B1A8B7" w:rsidR="00D05876" w:rsidRPr="00D05876" w:rsidRDefault="00D05876" w:rsidP="00D05876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>48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75A2744F" w:rsidR="00D05876" w:rsidRPr="00D05876" w:rsidRDefault="00D05876" w:rsidP="00D05876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>13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7454DE47" w:rsidR="00D05876" w:rsidRPr="00D05876" w:rsidRDefault="00D05876" w:rsidP="00D05876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76E03310" w:rsidR="00D05876" w:rsidRPr="00D05876" w:rsidRDefault="00D05876" w:rsidP="00D05876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>381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1213F4F6" w:rsidR="00D05876" w:rsidRPr="00D05876" w:rsidRDefault="00D05876" w:rsidP="00D05876">
            <w:pPr>
              <w:pStyle w:val="StandardWeb"/>
              <w:spacing w:before="0" w:beforeAutospacing="0" w:after="0" w:afterAutospacing="0"/>
              <w:rPr>
                <w:rFonts w:asciiTheme="majorHAnsi" w:hAnsiTheme="majorHAnsi" w:cstheme="majorHAnsi"/>
                <w:sz w:val="18"/>
                <w:szCs w:val="18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>Sumporni dioksid(S), Gluten(S), Jaja(T), Soja(S), Mlijeko(T), Sezam(S), Lupina(T)</w:t>
            </w:r>
          </w:p>
        </w:tc>
      </w:tr>
      <w:tr w:rsidR="00D05876" w:rsidRPr="00F55363" w14:paraId="55464FC0" w14:textId="77777777" w:rsidTr="00746626">
        <w:trPr>
          <w:gridAfter w:val="4"/>
          <w:wAfter w:w="13012" w:type="dxa"/>
          <w:trHeight w:val="580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D05876" w:rsidRPr="00DB4E9F" w:rsidRDefault="00D05876" w:rsidP="00D05876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D05876" w:rsidRPr="00DB4E9F" w:rsidRDefault="00D05876" w:rsidP="00D05876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53E337F4" w:rsidR="00D05876" w:rsidRPr="00D05876" w:rsidRDefault="00D05876" w:rsidP="00D05876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 xml:space="preserve">VARIVO OD GRAHA SA SLANINOM  , ŠKOLSKI KRUH 1 ŠNITA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4EE66CF9" w:rsidR="00D05876" w:rsidRPr="00D05876" w:rsidRDefault="00D05876" w:rsidP="00D05876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>48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78EF646B" w:rsidR="00D05876" w:rsidRPr="00D05876" w:rsidRDefault="00D05876" w:rsidP="00D05876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>13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12EC6684" w:rsidR="00D05876" w:rsidRPr="00D05876" w:rsidRDefault="00D05876" w:rsidP="00D05876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1225A35B" w:rsidR="00D05876" w:rsidRPr="00D05876" w:rsidRDefault="00D05876" w:rsidP="00D05876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>381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D05876" w:rsidRPr="00D05876" w:rsidRDefault="00D05876" w:rsidP="00D05876">
            <w:pPr>
              <w:spacing w:line="240" w:lineRule="auto"/>
              <w:rPr>
                <w:rFonts w:asciiTheme="majorHAnsi" w:eastAsia="Calibri" w:hAnsiTheme="majorHAnsi" w:cstheme="majorHAnsi"/>
                <w:sz w:val="18"/>
                <w:szCs w:val="18"/>
              </w:rPr>
            </w:pPr>
          </w:p>
        </w:tc>
      </w:tr>
      <w:tr w:rsidR="00D05876" w:rsidRPr="00F55363" w14:paraId="28E00DC9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D05876" w:rsidRPr="00DB4E9F" w:rsidRDefault="00D05876" w:rsidP="00D05876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D05876" w:rsidRPr="00DB4E9F" w:rsidRDefault="00D05876" w:rsidP="00D05876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14389BD4" w:rsidR="00D05876" w:rsidRPr="00D05876" w:rsidRDefault="00D05876" w:rsidP="00D05876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 xml:space="preserve">TJESTENINA SA SIROM, VRHNJEM I </w:t>
            </w:r>
            <w:proofErr w:type="gramStart"/>
            <w:r w:rsidRPr="00D05876">
              <w:rPr>
                <w:rFonts w:asciiTheme="majorHAnsi" w:eastAsia="Segoe UI" w:hAnsiTheme="majorHAnsi" w:cstheme="majorHAnsi"/>
                <w:color w:val="495057"/>
              </w:rPr>
              <w:t>BROKULOM ,</w:t>
            </w:r>
            <w:proofErr w:type="gramEnd"/>
            <w:r w:rsidRPr="00D05876">
              <w:rPr>
                <w:rFonts w:asciiTheme="majorHAnsi" w:eastAsia="Segoe UI" w:hAnsiTheme="majorHAnsi" w:cstheme="majorHAnsi"/>
                <w:color w:val="495057"/>
              </w:rPr>
              <w:t xml:space="preserve"> ZELENA SALATA S ROTKVICOM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5ABED20E" w:rsidR="00D05876" w:rsidRPr="00D05876" w:rsidRDefault="00D05876" w:rsidP="00D05876">
            <w:pPr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>51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658D4C35" w:rsidR="00D05876" w:rsidRPr="00D05876" w:rsidRDefault="00D05876" w:rsidP="00D05876">
            <w:pPr>
              <w:spacing w:line="240" w:lineRule="auto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>15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78B18762" w:rsidR="00D05876" w:rsidRPr="00D05876" w:rsidRDefault="00D05876" w:rsidP="00D05876">
            <w:pPr>
              <w:spacing w:line="240" w:lineRule="auto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>13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4DA3BDA7" w:rsidR="00D05876" w:rsidRPr="00D05876" w:rsidRDefault="00D05876" w:rsidP="00D05876">
            <w:pPr>
              <w:spacing w:line="240" w:lineRule="auto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>393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1DAF7DAC" w:rsidR="00D05876" w:rsidRPr="00D05876" w:rsidRDefault="00D05876" w:rsidP="00D05876">
            <w:pPr>
              <w:spacing w:line="240" w:lineRule="auto"/>
              <w:rPr>
                <w:rFonts w:asciiTheme="majorHAnsi" w:eastAsia="Calibri" w:hAnsiTheme="majorHAnsi" w:cstheme="majorHAnsi"/>
                <w:sz w:val="18"/>
                <w:szCs w:val="18"/>
              </w:rPr>
            </w:pPr>
            <w:proofErr w:type="spellStart"/>
            <w:r w:rsidRPr="00D05876">
              <w:rPr>
                <w:rFonts w:asciiTheme="majorHAnsi" w:eastAsia="Segoe UI" w:hAnsiTheme="majorHAnsi" w:cstheme="majorHAnsi"/>
                <w:color w:val="495057"/>
              </w:rPr>
              <w:t>Laktoza</w:t>
            </w:r>
            <w:proofErr w:type="spellEnd"/>
            <w:r w:rsidRPr="00D05876">
              <w:rPr>
                <w:rFonts w:asciiTheme="majorHAnsi" w:eastAsia="Segoe UI" w:hAnsiTheme="majorHAnsi" w:cstheme="majorHAnsi"/>
                <w:color w:val="495057"/>
              </w:rPr>
              <w:t xml:space="preserve">(S), </w:t>
            </w:r>
            <w:proofErr w:type="spellStart"/>
            <w:r w:rsidRPr="00D05876">
              <w:rPr>
                <w:rFonts w:asciiTheme="majorHAnsi" w:eastAsia="Segoe UI" w:hAnsiTheme="majorHAnsi" w:cstheme="majorHAnsi"/>
                <w:color w:val="495057"/>
              </w:rPr>
              <w:t>Mlijeko</w:t>
            </w:r>
            <w:proofErr w:type="spellEnd"/>
            <w:r w:rsidRPr="00D05876">
              <w:rPr>
                <w:rFonts w:asciiTheme="majorHAnsi" w:eastAsia="Segoe UI" w:hAnsiTheme="majorHAnsi" w:cstheme="majorHAnsi"/>
                <w:color w:val="495057"/>
              </w:rPr>
              <w:t xml:space="preserve">(S), Gluten(S), Jaja(S), </w:t>
            </w:r>
            <w:proofErr w:type="spellStart"/>
            <w:r w:rsidRPr="00D05876">
              <w:rPr>
                <w:rFonts w:asciiTheme="majorHAnsi" w:eastAsia="Segoe UI" w:hAnsiTheme="majorHAnsi" w:cstheme="majorHAnsi"/>
                <w:color w:val="495057"/>
              </w:rPr>
              <w:t>Celer</w:t>
            </w:r>
            <w:proofErr w:type="spellEnd"/>
            <w:r w:rsidRPr="00D05876">
              <w:rPr>
                <w:rFonts w:asciiTheme="majorHAnsi" w:eastAsia="Segoe UI" w:hAnsiTheme="majorHAnsi" w:cstheme="majorHAnsi"/>
                <w:color w:val="495057"/>
              </w:rPr>
              <w:t>(S)</w:t>
            </w:r>
          </w:p>
        </w:tc>
      </w:tr>
      <w:tr w:rsidR="00D05876" w:rsidRPr="00F55363" w14:paraId="602BA5E0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D05876" w:rsidRPr="00DB4E9F" w:rsidRDefault="00D05876" w:rsidP="00D05876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D05876" w:rsidRPr="00DB4E9F" w:rsidRDefault="00D05876" w:rsidP="00D05876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102594E5" w:rsidR="00D05876" w:rsidRPr="00D05876" w:rsidRDefault="00D05876" w:rsidP="00D05876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 xml:space="preserve">TJESTENINA SA SIROM, VRHNJEM I </w:t>
            </w:r>
            <w:proofErr w:type="gramStart"/>
            <w:r w:rsidRPr="00D05876">
              <w:rPr>
                <w:rFonts w:asciiTheme="majorHAnsi" w:eastAsia="Segoe UI" w:hAnsiTheme="majorHAnsi" w:cstheme="majorHAnsi"/>
                <w:color w:val="495057"/>
              </w:rPr>
              <w:t>BROKULOM ,</w:t>
            </w:r>
            <w:proofErr w:type="gramEnd"/>
            <w:r w:rsidRPr="00D05876">
              <w:rPr>
                <w:rFonts w:asciiTheme="majorHAnsi" w:eastAsia="Segoe UI" w:hAnsiTheme="majorHAnsi" w:cstheme="majorHAnsi"/>
                <w:color w:val="495057"/>
              </w:rPr>
              <w:t xml:space="preserve"> ZELENA SALATA S ROTKVICOM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0CCDD02A" w:rsidR="00D05876" w:rsidRPr="00D05876" w:rsidRDefault="00D05876" w:rsidP="00D05876">
            <w:pPr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>51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4EB78CDC" w:rsidR="00D05876" w:rsidRPr="00D05876" w:rsidRDefault="00D05876" w:rsidP="00D05876">
            <w:pPr>
              <w:spacing w:line="240" w:lineRule="auto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>15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72A3B733" w:rsidR="00D05876" w:rsidRPr="00D05876" w:rsidRDefault="00D05876" w:rsidP="00D05876">
            <w:pPr>
              <w:spacing w:line="240" w:lineRule="auto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>13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0DB81338" w:rsidR="00D05876" w:rsidRPr="00D05876" w:rsidRDefault="00D05876" w:rsidP="00D05876">
            <w:pPr>
              <w:spacing w:line="240" w:lineRule="auto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05876">
              <w:rPr>
                <w:rFonts w:asciiTheme="majorHAnsi" w:eastAsia="Segoe UI" w:hAnsiTheme="majorHAnsi" w:cstheme="majorHAnsi"/>
                <w:color w:val="495057"/>
              </w:rPr>
              <w:t>393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D05876" w:rsidRPr="00E35000" w:rsidRDefault="00D05876" w:rsidP="00D0587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</w:tbl>
    <w:p w14:paraId="05877193" w14:textId="77777777" w:rsidR="00FC5C48" w:rsidRPr="00DB4E9F" w:rsidRDefault="00FC5C48" w:rsidP="00CD4771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D168BB" w14:textId="77777777" w:rsidR="00C77803" w:rsidRDefault="00C77803">
      <w:pPr>
        <w:spacing w:line="240" w:lineRule="auto"/>
      </w:pPr>
      <w:r>
        <w:separator/>
      </w:r>
    </w:p>
  </w:endnote>
  <w:endnote w:type="continuationSeparator" w:id="0">
    <w:p w14:paraId="36E64FEB" w14:textId="77777777" w:rsidR="00C77803" w:rsidRDefault="00C7780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8A3E29" w14:textId="77777777" w:rsidR="00C77803" w:rsidRDefault="00C77803">
      <w:pPr>
        <w:spacing w:line="240" w:lineRule="auto"/>
      </w:pPr>
      <w:r>
        <w:separator/>
      </w:r>
    </w:p>
  </w:footnote>
  <w:footnote w:type="continuationSeparator" w:id="0">
    <w:p w14:paraId="057E78B3" w14:textId="77777777" w:rsidR="00C77803" w:rsidRDefault="00C7780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5281"/>
    <w:rsid w:val="0005379E"/>
    <w:rsid w:val="00076A0E"/>
    <w:rsid w:val="00095CBF"/>
    <w:rsid w:val="00097735"/>
    <w:rsid w:val="000D1C42"/>
    <w:rsid w:val="001305B6"/>
    <w:rsid w:val="00167197"/>
    <w:rsid w:val="00172085"/>
    <w:rsid w:val="00180A42"/>
    <w:rsid w:val="00191BEE"/>
    <w:rsid w:val="001C7DE4"/>
    <w:rsid w:val="001D539A"/>
    <w:rsid w:val="00211213"/>
    <w:rsid w:val="00262EEB"/>
    <w:rsid w:val="002A00BA"/>
    <w:rsid w:val="002A551B"/>
    <w:rsid w:val="002C0827"/>
    <w:rsid w:val="002C5E85"/>
    <w:rsid w:val="00330A66"/>
    <w:rsid w:val="00334160"/>
    <w:rsid w:val="0034332B"/>
    <w:rsid w:val="00361096"/>
    <w:rsid w:val="003A552B"/>
    <w:rsid w:val="003A7A80"/>
    <w:rsid w:val="003C0867"/>
    <w:rsid w:val="003D3881"/>
    <w:rsid w:val="003F75D8"/>
    <w:rsid w:val="00411FF4"/>
    <w:rsid w:val="0044154D"/>
    <w:rsid w:val="004641D8"/>
    <w:rsid w:val="004B4DD9"/>
    <w:rsid w:val="004D4AF3"/>
    <w:rsid w:val="0056273C"/>
    <w:rsid w:val="00584D13"/>
    <w:rsid w:val="00593BE7"/>
    <w:rsid w:val="005C0CDD"/>
    <w:rsid w:val="0062658F"/>
    <w:rsid w:val="006571A4"/>
    <w:rsid w:val="006A62C9"/>
    <w:rsid w:val="006C5FCC"/>
    <w:rsid w:val="006F7F7B"/>
    <w:rsid w:val="00714F19"/>
    <w:rsid w:val="00727AE1"/>
    <w:rsid w:val="00741477"/>
    <w:rsid w:val="00746175"/>
    <w:rsid w:val="00746626"/>
    <w:rsid w:val="0077750C"/>
    <w:rsid w:val="00785252"/>
    <w:rsid w:val="007A739F"/>
    <w:rsid w:val="007E212D"/>
    <w:rsid w:val="007E7296"/>
    <w:rsid w:val="00813BF0"/>
    <w:rsid w:val="008436B4"/>
    <w:rsid w:val="00847D69"/>
    <w:rsid w:val="008667BA"/>
    <w:rsid w:val="008928FE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67D35"/>
    <w:rsid w:val="009A3140"/>
    <w:rsid w:val="009C6755"/>
    <w:rsid w:val="009C7CE5"/>
    <w:rsid w:val="009F7762"/>
    <w:rsid w:val="00A1528C"/>
    <w:rsid w:val="00A42B2B"/>
    <w:rsid w:val="00A42FFB"/>
    <w:rsid w:val="00A50A67"/>
    <w:rsid w:val="00A6709B"/>
    <w:rsid w:val="00AA7406"/>
    <w:rsid w:val="00AE2EA0"/>
    <w:rsid w:val="00AF0B26"/>
    <w:rsid w:val="00AF539D"/>
    <w:rsid w:val="00B86F52"/>
    <w:rsid w:val="00BA089D"/>
    <w:rsid w:val="00BB077E"/>
    <w:rsid w:val="00BC41EB"/>
    <w:rsid w:val="00BD2067"/>
    <w:rsid w:val="00BF0802"/>
    <w:rsid w:val="00C24905"/>
    <w:rsid w:val="00C54ED3"/>
    <w:rsid w:val="00C77803"/>
    <w:rsid w:val="00C932A7"/>
    <w:rsid w:val="00C97C06"/>
    <w:rsid w:val="00CD4771"/>
    <w:rsid w:val="00CE77DD"/>
    <w:rsid w:val="00CF0040"/>
    <w:rsid w:val="00CF37FF"/>
    <w:rsid w:val="00D05876"/>
    <w:rsid w:val="00D3375A"/>
    <w:rsid w:val="00D73BCB"/>
    <w:rsid w:val="00D77132"/>
    <w:rsid w:val="00DB4E9F"/>
    <w:rsid w:val="00DC2006"/>
    <w:rsid w:val="00DD422A"/>
    <w:rsid w:val="00E35000"/>
    <w:rsid w:val="00E42569"/>
    <w:rsid w:val="00E57928"/>
    <w:rsid w:val="00E72081"/>
    <w:rsid w:val="00EE59E9"/>
    <w:rsid w:val="00EF7F35"/>
    <w:rsid w:val="00F26B21"/>
    <w:rsid w:val="00F55363"/>
    <w:rsid w:val="00F8782A"/>
    <w:rsid w:val="00FC5C48"/>
    <w:rsid w:val="00FD51E4"/>
    <w:rsid w:val="00FD5D06"/>
    <w:rsid w:val="00FF5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6C95A012-D71F-4D7C-9A99-6F42846A3C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2</Words>
  <Characters>1212</Characters>
  <Application>Microsoft Office Word</Application>
  <DocSecurity>0</DocSecurity>
  <Lines>10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orisnik</cp:lastModifiedBy>
  <cp:revision>2</cp:revision>
  <cp:lastPrinted>2022-10-24T07:17:00Z</cp:lastPrinted>
  <dcterms:created xsi:type="dcterms:W3CDTF">2023-11-29T12:05:00Z</dcterms:created>
  <dcterms:modified xsi:type="dcterms:W3CDTF">2023-11-29T12:05:00Z</dcterms:modified>
</cp:coreProperties>
</file>